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2)</w:t>
      </w:r>
      <w:r>
        <w:t xml:space="preserve"> </w:t>
      </w:r>
      <w:r>
        <w:t xml:space="preserve">07062566</w:t>
      </w:r>
      <w:r>
        <w:t xml:space="preserve"> </w:t>
      </w:r>
      <w:r>
        <w:t xml:space="preserve">(ฟ้า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ลวงพี่นาคเปลี่ยนไม่เข้าใจยังไงนักเรียนเดินมาที่กล้องแล้วถามพี่ล่างได้เลยโอเคไหมครับ ดูพิราบนะดูพิราบok ครับก่อนที่นักเรียนจะมาเรียนการเขียนกับคุณครูเดี๋ยวคุณครูจะให้นักเรียนเขียนประวัติส่วนตัวของนักเรียนเขียนประวัติส่วนตัวของนักเรียนก่อนว่าประวัติของฉันนักเรียนให้เขียนบรรยายลงในสมุดของนักเรียนคุณครูคุณครูจะให้เขียนในกระดาษกูจะแจกกระดาษให้นะครับ เดี๋ยวรอสักครู่ตอนนี้เสียงมันหนังOK ครับ เดี๋ยวคุณครูจะให้นักเรียนเขียนประวัติเรื่องราวของนักเรียนประวัติส่วนตัวของนักเรียนโดยให้นักเรียนเขียนหัวข้อประวัติของฉันเรียนดูพี่บครับ นักเรียนไม่ต้องดูครูครับ นักเรียนดูพิราบที่นั่นจะใช้ภาษามือสื่อสารกับนักเรียนว่านักเรียนจะต้องทำอะไรนะครับ เราจะให้นักเรียนเขียนหัวข้อลงบนกระดาษที่ครูแจกให้นะ ว่าประวัติของนักเรียน นักเรียนเข้าใจไหมเข้าใจที่คุณครูพูดไหมครับ เข้าใจไหม ถ้าเรียนเข้าใจแล้ว เดี๋ยวให้เวลานักเรียนทำ 10 นาที ในการเขียนประวัติให้คุณครูนะครับ นักเรียนครับ นักเรียนดูพี่ล่ามแป๊บหนึ่งนะ ถ้าเกิดว่านักเรียนเขียนแนะนำตัวของนักเรียนและประวัติส่วนตัวของเล่นเสร็จนะ เดี๋ยวคุณครูจะให้นักเรียนมาสื่อสารเป็นภาษามือให้กับพี่ล่าม ก็ให้พี่ล่ามได้แปลคำพูดให้คุณครูได้เข้าใจ โอเค นะครับ นักเรียนจะเขียนน้อยเขียนมากเขียนเยอะเท่าไหร่ก็ได้นักเรียนเขียนไปเลยประวัติของนักเรียนนะครับ นักเรียนครับ นักเรียน นักเรียนดูพี่ล่ามแป๊บนึงนะ นักเรียน นักเรียนเขียนไปเลยนะ นักเรียนเขียนไปเลย นักเรียนไม่ต้องกลัวว่านักเรียนจะเขียนผิด นักเรียนไม่ต้องกลัวว่านักเรียนจะเขียนไม่ถูกต้อง นักเรียนเขียนมาเลยครับ นักเรียนจะสะกดผิดสะกดถูกยังไง นักเรียนเขียนมาให้คุณครูเลยเดี๋ยวคุณครูจะรู้เองว่านักเรียนเขียนผิดยังไง แล้วคุณครูจะช่วยแนะนำ แล้วจะช่วยสอนนักเรียนว่าคำที่ถูกต้องเขียนอย่างไรนักเรียนไม่ต้องกลัวนะเดี๋ยวไม่ต้องกังวลใด ๆ ทั้งสิ้นเลย เขียนมาเลยครับ ผิด… ถ้าผิดคุณครูไม่ด่าไม่ว่านักเรียน แต่คุณครูจะช่วยแนะนำนักเรียนว่าคำที่ถูกต้องเขียนอย่างไร โอเคไหมโอเคนะ โอเคนะครับ นักเรียนเขียนประวัติคร่าว ๆ ให้คุณครูฟังแล้วนะ ว่านักเรียนชอบกินอะไร นักเรียนไม่ชอบอะไร บ้านนักเรียนอยู่ที่ไหนเกิดวันที่เท่าไหร่ แล้วทีนี้เดี๋ยวคุณครูจะให้นักเรียนเดินมาหาพี่ล่ามนะครับ เดินมาหาพี่ล่าม สื่อสารภาษามือกับพี่ล่าม แล้วก็ให้พี่ล่ามแปลภาษามือให้ครูฟัง โอเคนะครับ ok เนาะอ่านเริ่มเริ่มคนที่ 1 เดี๋ยวนะ เชิญก่อนครับ เชิญก่อน โอเค โอเค กาก้าก่อนครับ ฮัลโหลคะอาจารย์ดีไหมคะ อาจารยดีไหมครับ ได้ยินครับ ได้ยินครับ ครับ เดี๋ยวขอเปลี่ยนเป็น 2 จอนะครับ จะได้เห็นภาษามือใหญ่ค่ะ ขอเป็น 2 จอนะครับ จะได้เห็นภาษามือใหญ่ขึ้นครับ ผมไม่ค่อยได้ยินครับ อาจารย์สามารถเปลี่ยนเป็น 2 โอเคค่ะ สวัสดีครับ ขอแนะนำตัวนะครับ ก็จะมีชื่อของผมนะครับ ตอนนี้กำลังจะกดชื่อนะครับ แล้วก็สะกดนามสกุลครับ ที่ผมเขียนนะครับ ก็จะมีชื่อและนามสกุลครับ แล้วก็บ้านเกิดอยู่ที่จังหวัดเพชรบุรีครับ ตอนนี้กำลังสะกดเพชรบุรีนะครับ ชอบกินหมูครับ ขอบคุณครับ คนต่อไปเลยครับ</w:t>
      </w:r>
    </w:p>
    <w:p>
      <w:pPr>
        <w:pStyle w:val="BodyText"/>
      </w:pPr>
      <w:r>
        <w:t xml:space="preserve">(นักศึกษาหญิง) สวัสดีค่ะ สำหรับหัวข้อการแนะนำตัวนะคะ ก็จะมีสะกดนะคะ นันทิพร แล้วก็สะกดนามสกุลนะคะ บ้านเกิดเป็นคน… บ้านเกิดเป็นคนสกลนครนะคะ ตอนนี้กำลังสะกดจังหวัดนะคะ ก็คือสกลนคร ส เสือ ก ไก่ ล ลิง ค ควาย ร เรือแล้วก็อำเภอ… ส่งพิสัยเหรอ แล้วก็อ่านสะกดอำเภอครับ ชอบอาหารนะครับ อันแรกคือส้มตำปู ส้มตำปูค่ะ อาหารอย่างที่ 2 คือก๋วยเตี๋ยวอย่างที่ 3 ทุเรียน แล้วก็ผลไม้ที่ชอบนะคะ คือลำไยมะม่วง ผัดมาม่า อาหารนะคะ ผัดมาม่าค่ะ โอเคครับ ขอบคุณครับ คนต่อไปเลยค่ะ คนต่อไปเลยครับ</w:t>
      </w:r>
    </w:p>
    <w:p>
      <w:pPr>
        <w:pStyle w:val="BodyText"/>
      </w:pPr>
      <w:r>
        <w:t xml:space="preserve">(นักศึกษาหญิง) สวัสดีค่ะ ก็สะกดชื่อและนามสกุลนะคะ บ้านเป็นคนหนองคายค่ะ แล้วก็เมื่อกี้สะกดอำเภอนะคะ อาหารที่ชอบทุเรียนค่ะ มะม่วงค่ะ หมูกระทะค่ะ ก๋วยเตี๋ยวค่ะ ส้มตำปู มาม่า องุ่น พร้าว ลำไย มังคุด ไก่ทอด หมูชาบูค่ะ หมดแล้วค่ะ ขอบคุณค่ะ</w:t>
      </w:r>
    </w:p>
    <w:p>
      <w:pPr>
        <w:pStyle w:val="BodyText"/>
      </w:pPr>
      <w:r>
        <w:t xml:space="preserve">(อาจารย์) ครับ ชอบเยอะนะ โอเคครับ คนต่อไปเลยครับ</w:t>
      </w:r>
    </w:p>
    <w:p>
      <w:pPr>
        <w:pStyle w:val="BodyText"/>
      </w:pPr>
      <w:r>
        <w:t xml:space="preserve">(นักศึกษาหญิง) สวัสดีค่ะ แนะนำตัวนะคะ ชื่อและนามสกุลอันนี้กำลังสะกดชื่อและนามสกุลนะคะ บ้านเกิดเป็นคนชุมพรค่ะ อันนี้สะกดอำเภอค่ะ ชอบชาบูค่ะ ชอบหมูกระทะค่ะ มะม่วง มะพร้าว ทุเรียน องุ่น ไก่ทอด หมดแล้วค่ะ ขอบคุณค่ะ</w:t>
      </w:r>
    </w:p>
    <w:p>
      <w:pPr>
        <w:pStyle w:val="BodyText"/>
      </w:pPr>
      <w:r>
        <w:t xml:space="preserve">(อาจารย์) ครับ ขอบคุณครับ เชิญคนต่อไปเลยครับ</w:t>
      </w:r>
    </w:p>
    <w:p>
      <w:pPr>
        <w:pStyle w:val="BodyText"/>
      </w:pPr>
      <w:r>
        <w:t xml:space="preserve">(นักศึกษาหญิง) สวัสดีค่ะ ชอบกินหมู ชอบกินมาม่า หมูกระทะค่ะ หมูกระทะ อ๋อวัวค่ะ วัว มีแค่นี้ค่ะ มีน้อยขอบคุณค่ะ สวัสดีค่ะ</w:t>
      </w:r>
    </w:p>
    <w:p>
      <w:pPr>
        <w:pStyle w:val="BodyText"/>
      </w:pPr>
      <w:r>
        <w:t xml:space="preserve">(นักศึกษาชาย) แนะนำตัวนะครับ ตอนนี้กำลังจะกดชื่อค่ะ สะกดนามสกุลชื่อวาสนาค่ะ เมื่อสักครู่ครับ อาจารย์น้องสะกดน่ะครับ แต่ว่าน้องน่ะไม่ได้ทำภาษามือเลยค่ะ กระดาษหมดเลยครับ</w:t>
      </w:r>
    </w:p>
    <w:p>
      <w:pPr>
        <w:pStyle w:val="BodyText"/>
      </w:pPr>
      <w:r>
        <w:t xml:space="preserve">(อาจารย์) อ๋อโอเคครับ โอเคครับ นักเรียนรู้ไหมครับ ว่าทำไมครูถึงให้นักเรียนเขียนประวัติส่วนตัวของนักเรียนให้คุณครู เพราะว่าเดี๋ยวคุณครูจะเก็บไว้ที่นักเรียนเขียนนี่ เอาไปอ่านดูว่าทักษะการเขียนของนักเรียน มีมากน้อยแค่ไหนแล้ว ทำไมถึงให้เขียนอีกหนึ่งประเด็นก็คือเวลาที่นักเรียนไม่ได้อยู่ที่นี่ มีนักเรียนเรียนจบไปแล้วนักเรียนมีงานทำ หรือนักเรียนอยู่ที่บ้าน นักเรียนจะสื่อสารกับคนที่ใช้ภาษามือไม่เป็นนักเรียนจะต้องใช้ภาษาเขียน และนักเรียนจะต้องเขียนให้ถูกต้อง เพื่อที่จะสื่อสารกับคนที่ใช้ภาษามือไม่เป็นนะครับ นี่คือความสำคัญของภาษาเขียนของการเขียนเลยนะครับ เขียนอย่างไร เขียนให้ถูก สะกด พยัญชนะ สะกดตัวสะกด วรรณยุกต์ สระ ทุกอย่างนักเรียนจะต้องเขียนให้ถูกต้อง นี่คือความสำคัญของการเขียนนะครับ เดี๋ยวอันดับแรกเราจะมาดูความหมายของการเขียน ขึ้น Slideโอเคนะครับ เดี๋ยวเรามา… ความรู้พื้นฐานเกี่ยวกับการเขียนนะ การเขียนคืออะไร นักเรียน นักเรียนดูพี่ล่ามนะครับ การเขียนก็คือการสื่อสารด้วยอักษร เป็นการถ่ายทอดความรู้ ความคิด อารมณ์ ความรู้สึกนะครับ ประสบการณ์ของผู้เขียนไปสู่ผู้อ่าน ทักษะการเขียนเป็นทักษะที่ต้องใช้ศาสตร์และศิลป์ในการเขียน ที่กล่าวว่าเป็นศาสตร์และศิลป์ในการเขียนนั้น ก็เพราะว่าจะต้องประกอบด้วย ความรู้ หลักการ และวิธีการครับ ความสำคัญของการเขียนนะ คุณครูก็ได้พูดความสำคัญของการเขียนไปแล้ว ว่าความสำคัญของการเขียนน่ะมันเป็นยังไง เพราะว่าการเขียนอ่ะมันมีความสำคัญกับคนทุกคนเลย มนุษย์ในโลกทั้งหมดเลย มีความสำคัญมากในการสื่อสาร เพราะว่าหลายคนเลยนะครับ เพราะว่าเขาจะใช้ภาษามือไม่เป็นเหมือนกับนักเรียนนักเรียนจะไม่สามารถที่จะใช้ภาษามือสื่อสารกับคนที่ไม่รู้จักภาษามือได้เพราะฉะนั้น เพราะว่าการเจริญก้าวหน้าของโลกในปัจจุบันนี่ ก้าวหน้าไปมากเลย การสื่อสารว่าจะเป็นคำอะไรทุกอย่างมีการประดิษฐ์คำพูด มีการประดิษฐ์ภาษามือขึ้นมาใหม่ก็มีครับผม เพราะฉะนั้น มีการเขียนน่ะเป็นสิ่งที่สำคัญที่สุดเลยของนักเรียนนะ การเขียนเป็นสิ่งที่สำคัญที่สุดเลย เพราะว่านักเรียนจะต้องสื่อสารกับคนหลาย ๆ คนให้เข้าใจด้วยการเขียน ก็อย่างที่คุณครูพูดว่าการเขียนสำคัญมากนักเรียนต้องสะกด ให้ถูกต้องพยัญชนะ สระ ตัวสะกด วรรณยุกต์ทุกอย่างจะต้องให้เขียนให้ถูกต้อง เพื่อที่จะให้คนอ่าน สิ่งที่เราเขียนไปน่ะเข้าใจ เมื่อกี้ปัญหาของนักเรียนคืออะไร ปัญหาของนักเรียนคืออะไร การเขียนไม่ถูกต้อง สลับคำไปมา อย่างเช่นคำว่า</w:t>
      </w:r>
      <w:r>
        <w:t xml:space="preserve"> </w:t>
      </w:r>
      <w:r>
        <w:t xml:space="preserve">“</w:t>
      </w:r>
      <w:r>
        <w:t xml:space="preserve">สกลนคร</w:t>
      </w:r>
      <w:r>
        <w:t xml:space="preserve">”</w:t>
      </w:r>
      <w:r>
        <w:t xml:space="preserve"> </w:t>
      </w:r>
      <w:r>
        <w:t xml:space="preserve">อย่างเงี้ยคำว่าสกลนครนักเรียนก็สลับพยัญชนะกัน อยู่คนละตัว อยู่คนละที่กัน ไม่สามารถที่จะอ่านเป็นคำว่าสกลนครได้เลย ความสำคัญของการเขียนสามารถสรุปได้ดังนี้นะครับ การเขียน เป็นการสื่อสารอย่างหนึ่ง การเขียน เป็นการแสดงออกซึ่งภูมิปัญญาของมนุษย์ การเขียนเป็นเครื่องมือถ่ายทอดมรดกทางสติปัญญา การเขียน เป็นเครื่องมือสื่อ… เป็นเครื่องมือสร้างความสามัคคี และความเจริญรุ่งเรือง ในทางตรงกันข้ามการเขียนก็เป็นบ่อนทำลายได้เช่นกัน ทำไมคุณครูถึงพูดว่าการเขียนเป็นเครื่องมือบ่อนทำลายได้เช่นกัน เพราะว่าถ้านักเรียนเขียนสื่อสารในสิ่งที่ไม่ดีเขียนสื่อสารในสิ่งที่… เป็นคำหยาบ เป็นคำไม่สุภาพ นักเรียนจะไปเขียนด่าคนนู้นคนนี้ มันก็จะเกิดอันตรายต่อใครครับ ต่อนักเรียนเองเรามาดูจุดมุ่งหมายของการเขียนนะครับ จุดมุ่งหมายของการเขียน การเขียนจะบรรลุตามวัตถุประสงค์หรือไม่นั้น สิ่งที่สำคัญเลยก็คือเราจะต้องทำอย่างไร เราต้องทำอย่างไรครับ โอเคเดี๋ยวครูจะบอกทีละข้อนะ การเขียนจะต้องมีจุดหมายซึ่งจำแนกได้ดังนี้ 1. การเขียน เพื่อการเล่าเรื่อง ก็คือเป็นการนำเรื่องราวที่สำคัญมาถ่ายทอดเป็นข้อ ๆ นะครับ เช่น การเขียนเล่าประวัติ อย่างเช่นที่คุณครูให้นักเรียนเขียนประวัติคร่าว ๆ ของนักเรียน มาสื่อสารมาพูดให้พี่ล่าม แล้วก็ให้พี่ล่ามแปลให้ครูฟังนั่นแหละครับ นี่เป็นการเขียนเล่าเรื่อง การเขียนเล่าประวัติ นักเรียนชอบอะไร นักเรียนบ้านอยู่ที่ไหน นักเรียนไม่ชอบกินอะไร ชอบกินอะไร หรืออยากทำอะไร เรียนจบไปแล้วอยากเป็นอะไร อย่างนี้สามารถเขียนลงในกระดาษที่คุณครูให้ไปได้เลย สามารถเขียนเพิ่มเติมได้เลยนะ เขียนเพิ่มเติมได้เลย แล้วก็เอามาส่งที่คุณครู อ่านแล้วก็ข้อที่ 2 การเขียนเพื่ออธิบายการเขียนเพื่ออธิบายเป็นการเขียน เพื่อชี้แจงอธิบายวิธีใช้วิธีทำ ขั้นตอนการทำเช่น อธิบายการใช้เครื่องมือต่าง ๆ หรือเป็นการอธิบายในการขั้นตอนการทำอาหาร นักเรียนเคยซื้อมาม่ามาไหมครับ มาม่าที่เป็นซอง มาม่าที่เป็นซอง แล้วทีนี้ข้างหลังซองมาม่าจะมีเขียนวิธีต้มมาม่าวิธีทำมาม่านะ เข้าใจใช่ไหม นักเรียนเข้าใจใช่ไหมครับ เคยอ่านไหมเคยไหม เคยสังเกตไหมครับ ว่ามันจะมีเขียนบอกวิธีทำไหม ว่านักเรียนจะซื้ออาหาร อาหารอะไรที่ ๆจะต้องมาประกอบ ถามอีกทีนึงอ่ะเขาจะเขียนวิธีทำเอาไว้ข้างหลังตรงตรงนั้นแ***ก็เป็นการเขียนเพื่ออธิบายเช่นกันครับ 3. การเขียนเพื่อแสดงความคิดเห็น การเขียนเพื่อแสดงความคิดเห็น เป็นการเขียนเพื่อวิเคราะห์วิจารณ์แนะนำ หรือแสดงความคิดเห็นเกี่ยวกับเรื่องใดเรื่องหนึ่งนะครับ ก็อย่างเช่นคุณครูให้นักเรียนเขียนแสดงความคิดเห็นว่าภาวะโลกร้อนในปัจจุบัน นักเรียนมีความคิดอย่างไร มีความคิดเห็นอย่างไรเกี่ยวกับภาวะโลกร้อนในปัจจุบันนี้ ประมาณนั้น โอเคข้อที่ 4 เป็นการเขียนเพื่อโน้มน้าวใจ การเขียนเพื่อโน้มน้าวใจเป็นการเขียนที่ผู้เขียนมีจุดประสงค์ที่จะชักจูง โน้มน้าวใจให้ผู้อ่านยอมรับในสิ่งที่ผู้เขียนเสนอนักเรียนเคยเห็น… เคยเห็นป้ายโฆษณาไหม นักเรียนเคยเห็นไหมครับ ป้ายโฆษณาบางทีจะเป็นป้ายโฆษณาลดราคาสินค้า จากราคาปกติ 100 บาทลดเหลือลด 50% เหลือ 50 บาทนี้ เป็นของที่นักเรียนใช้อยู่ประจำ อย่างเช่นนักเรียนจะไปซื้อโฟมล้างหน้า โฟมล้างหน้าราคา 100 บาท ปกตินักเรียนซื้อ 100 บาท พอเห็นป้ายโฆษณาขายของว่าลด 50% จาก 100 บาทเหลือ 50 บาทนี่ นักเรียนอยากซื้อไหมครับ นักเรียนอยากซื้อไหมเห็นเห็นเขาขึ้นป้ายโฆษณาที่หน้าร้านหมูกระทะถ้ามากินภายในวันนี้จากราคาเอาหัวคนละ150 บาทวันนี้ลดเหลือคนละ 99 บาทนักเรียนอยากไปกินเป็นเด็กนักเรียนเรียนดีเรียนเก่งชอบช่วยเหลือคุณครูชอบช่วยเหลือน้อง ๆ เป็นพี่ที่ดีเป็นตัวอย่างที่ดีให้กับน้อง ๆ กูเขียนไปแล้วคุณครูจะต้องขออนุญาตกาก้าก่อนให้กาก้าดูก่อนว่าสิ่งที่กูเขียนไปเกี่ยวกับตัวกาก้า เป็นความจริงไหมถ้าโอเคหรือเปล่าตะกร้ารับได้ไหม ต้องขออนุญาตก่อนนะครับ ถ้าจะเขียนถึงบุคคลอื่นน ต่อไปมารยาทข้อที่ 3 เขียนให้ถูกต้องตามอักขรวิธีใช้สระ พยัญชนะ และวรรณยุกต์ให้ถูกต้อง ใช้ถ้อยคำเหมาะสมกับเนื้อหา กาละเทศะ และสถานะบุคคลข้อนี้สำคัญเลยนะ นักเรียนรู้ไหมที่คุณครูเคยบอกนักเรียนนั่นแหละว่าเวลาจะเขียนอะไร นักเรียนจะต้องเขียนให้มันถูกต้อง ไม่ว่าจะเป็นการใช้สระ พยัญชนะ วรรณยุกต์ทุกอย่างจะต้องให้มันถูกต้อง ไม่ใช่สลับหน้าสลับหลัง จนทำให้ผู้อ่านนั้นไม่เข้าใจ แล้วทำให้ความหมายไม่ชัดเจนมารยาทข้อที่ 4 เขียนสิ่งที่มีคุณค่าอันก่อให้เกิดความสุข และให้เกิดความสงบสุขแก่คนในสังคมและประเทศชาติทำให้องค์ความรู้ใหม่ที่มีต่อผลการพัฒนาประเทศชาติ ทำให้เกิดองค์ความรู้นะครับ ที่มีผลต่อประเทศชาตินะ สุดท้ายแล้วมารยาทข้อที่ 5 ข้อสุดท้ายนะครับ ข้อสุดท้ายแล้วการไม่คัดลอกงานเขียนของคนอื่น ทำไมถึงว่าไม่คัดลอกงานจากคนอื่น นกเรียนจะไปคัดลอกได้ไหม เรียนคัดลอกได้แต่นักเรียนจะต้องอ้างอิงให้กับบุคคลที่นักเรียนไปคัดลอกมา เช่น นักเรียนไปคัดลอกผลงานของคุณครู คุณครูเป็นคนที่เขียนหนังสือเรื่อง</w:t>
      </w:r>
      <w:r>
        <w:t xml:space="preserve"> </w:t>
      </w:r>
      <w:r>
        <w:t xml:space="preserve">“</w:t>
      </w:r>
      <w:r>
        <w:t xml:space="preserve">เด็กดีสร้างชาติ</w:t>
      </w:r>
      <w:r>
        <w:t xml:space="preserve">”</w:t>
      </w:r>
      <w:r>
        <w:t xml:space="preserve"> </w:t>
      </w:r>
      <w:r>
        <w:t xml:space="preserve">คุณครูเขียนหนังสือเล่มนี้มา คุณครูใช้ปัญญา สมอง สติปัญญาของครูเขียนเอง โดยที่คุณครูไม่ได้ลอกผลงานของใคร แล้วคุณครูก็มีชื่อเขียนชัดเจนว่านายจักรพงษ์คงพันธุ์ เป็นคนเขียนเรื่องนี้ แล้วถ้านักเรียนเอาเรื่องที่คุณครูเขียนไปพูดในงานเขียนของนักเรียน นักเรียนจะต้องอ้างชื่อคุณครูซึ่งเป็นผู้เขียนอ้างอิงชื่อว่าชื่อเรื่องอะไร ที่มาจากไหน ที่มาจากชื่อเรื่อง "เด็กดีสร้างชาติใครเป็นคนเขียนนายจักรพงษ์คงพันธุ์ นักเรียนจะต้องอ้างอิงให้ถูกนะครับ โอเค ได้เวลาพักกลางวันแล้ว เดี๋ยววันนี้คุณครูก็จบการสอนเพียงเท่านี้นะครับ แล้วก็ให้นักเรียนส่งใบงานให้กับคุณครูนะ ส่งใบงานนะครับ ที่นักเรียนเขียนในกระดาษนะครับ ส่งให้คุณครูเดี๋ยวคุณครูจะเอาไปอ่านดูนะเดี๋ยวครูจะได้รู้ว่านักเรียน ช่องทางการเขียนมากน้อยแค่ไหน แล้วคุณครูจะนำสิ่งที่… คุณครูมีทักษะนะครับ คุณครูจะมาสอนนักเรียนให้นักเรียนเขียนได้ถูกต้องนะครับ สำหรับวันนี้ก็ขอขอบคุณพี่ล่ามนะครับ ขอบคุณครับ หัวหน้าชั้นบอกได้เลยครับ ครับ ขอบคุณ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ท31101 ภาษาไทย 1 (ม.4/2) 07062566 (ฟ้า)</dc:title>
  <dc:creator/>
  <cp:keywords/>
  <dcterms:created xsi:type="dcterms:W3CDTF">2024-01-16T04:12:50Z</dcterms:created>
  <dcterms:modified xsi:type="dcterms:W3CDTF">2024-01-16T04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6 มกราคม 2567 เวลา 09.00 น.</vt:lpwstr>
  </property>
  <property fmtid="{D5CDD505-2E9C-101B-9397-08002B2CF9AE}" pid="3" name="subtitle">
    <vt:lpwstr/>
  </property>
</Properties>
</file>